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38DC0" w14:textId="69F4FFE3" w:rsidR="004E465D" w:rsidRDefault="005A40CE" w:rsidP="005A40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print Review and Retrospective</w:t>
      </w:r>
    </w:p>
    <w:p w14:paraId="7709A62A" w14:textId="5F6FFDAE" w:rsidR="005A40CE" w:rsidRDefault="0013042D" w:rsidP="005A40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uring the development of the SNHU Travel project my team utilized a Scrum-agile approach to complete this application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 xml:space="preserve">This approach was more beneficial </w:t>
      </w:r>
      <w:r w:rsidR="00CA67B4">
        <w:rPr>
          <w:rFonts w:ascii="Times New Roman" w:hAnsi="Times New Roman" w:cs="Times New Roman"/>
          <w:sz w:val="24"/>
          <w:szCs w:val="24"/>
        </w:rPr>
        <w:t>than</w:t>
      </w:r>
      <w:r>
        <w:rPr>
          <w:rFonts w:ascii="Times New Roman" w:hAnsi="Times New Roman" w:cs="Times New Roman"/>
          <w:sz w:val="24"/>
          <w:szCs w:val="24"/>
        </w:rPr>
        <w:t xml:space="preserve"> the usual Waterfall approach we have taken in the past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>The typical Waterfall approach in the past resulted in much time being wasted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>Since testing and reviewing of the product was done at the end, if an issue arose, we had to start majority of the project over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 xml:space="preserve">With our Scrum approach since we had our daily </w:t>
      </w:r>
      <w:r w:rsidR="00CA67B4">
        <w:rPr>
          <w:rFonts w:ascii="Times New Roman" w:hAnsi="Times New Roman" w:cs="Times New Roman"/>
          <w:sz w:val="24"/>
          <w:szCs w:val="24"/>
        </w:rPr>
        <w:t>stand-up and</w:t>
      </w:r>
      <w:r>
        <w:rPr>
          <w:rFonts w:ascii="Times New Roman" w:hAnsi="Times New Roman" w:cs="Times New Roman"/>
          <w:sz w:val="24"/>
          <w:szCs w:val="24"/>
        </w:rPr>
        <w:t xml:space="preserve"> was constantly working with the Clients and reinventing our approach, very little time was wasted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>
        <w:rPr>
          <w:rFonts w:ascii="Times New Roman" w:hAnsi="Times New Roman" w:cs="Times New Roman"/>
          <w:sz w:val="24"/>
          <w:szCs w:val="24"/>
        </w:rPr>
        <w:t>This paper will analyze the benefits of using Scrum instead of the Waterfall methodology</w:t>
      </w:r>
      <w:r w:rsidR="003D4181">
        <w:rPr>
          <w:rFonts w:ascii="Times New Roman" w:hAnsi="Times New Roman" w:cs="Times New Roman"/>
          <w:sz w:val="24"/>
          <w:szCs w:val="24"/>
        </w:rPr>
        <w:t>.</w:t>
      </w:r>
    </w:p>
    <w:p w14:paraId="5A422E1A" w14:textId="74CCEFC7" w:rsidR="003D4181" w:rsidRDefault="003D4181" w:rsidP="005A40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C314DC">
        <w:rPr>
          <w:rFonts w:ascii="Times New Roman" w:hAnsi="Times New Roman" w:cs="Times New Roman"/>
          <w:sz w:val="24"/>
          <w:szCs w:val="24"/>
        </w:rPr>
        <w:t>Every role on our Scrum-agile Team contributed to the success of the SNHU Travel project. Our Scrum team consisted of one Project Manager, one Scrum Master, three Developers, and two Testers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314DC">
        <w:rPr>
          <w:rFonts w:ascii="Times New Roman" w:hAnsi="Times New Roman" w:cs="Times New Roman"/>
          <w:sz w:val="24"/>
          <w:szCs w:val="24"/>
        </w:rPr>
        <w:t>Our Project Manager contributed greatly to our success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314DC">
        <w:rPr>
          <w:rFonts w:ascii="Times New Roman" w:hAnsi="Times New Roman" w:cs="Times New Roman"/>
          <w:sz w:val="24"/>
          <w:szCs w:val="24"/>
        </w:rPr>
        <w:t>She was in constant communication with the stakeholders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314DC">
        <w:rPr>
          <w:rFonts w:ascii="Times New Roman" w:hAnsi="Times New Roman" w:cs="Times New Roman"/>
          <w:sz w:val="24"/>
          <w:szCs w:val="24"/>
        </w:rPr>
        <w:t xml:space="preserve">Whenever a change came </w:t>
      </w:r>
      <w:r w:rsidR="00CA67B4">
        <w:rPr>
          <w:rFonts w:ascii="Times New Roman" w:hAnsi="Times New Roman" w:cs="Times New Roman"/>
          <w:sz w:val="24"/>
          <w:szCs w:val="24"/>
        </w:rPr>
        <w:t>up,</w:t>
      </w:r>
      <w:r w:rsidR="00C314DC">
        <w:rPr>
          <w:rFonts w:ascii="Times New Roman" w:hAnsi="Times New Roman" w:cs="Times New Roman"/>
          <w:sz w:val="24"/>
          <w:szCs w:val="24"/>
        </w:rPr>
        <w:t xml:space="preserve"> she told us immediately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123ECB">
        <w:rPr>
          <w:rFonts w:ascii="Times New Roman" w:hAnsi="Times New Roman" w:cs="Times New Roman"/>
          <w:sz w:val="24"/>
          <w:szCs w:val="24"/>
        </w:rPr>
        <w:t>Also, she organized the User Story backlog and helped keep our team on track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8E3F8A">
        <w:rPr>
          <w:rFonts w:ascii="Times New Roman" w:hAnsi="Times New Roman" w:cs="Times New Roman"/>
          <w:sz w:val="24"/>
          <w:szCs w:val="24"/>
        </w:rPr>
        <w:t xml:space="preserve">During the many </w:t>
      </w:r>
      <w:r w:rsidR="00C314DC">
        <w:rPr>
          <w:rFonts w:ascii="Times New Roman" w:hAnsi="Times New Roman" w:cs="Times New Roman"/>
          <w:sz w:val="24"/>
          <w:szCs w:val="24"/>
        </w:rPr>
        <w:t>changes, our testers and developers were able to adapt immediately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314DC">
        <w:rPr>
          <w:rFonts w:ascii="Times New Roman" w:hAnsi="Times New Roman" w:cs="Times New Roman"/>
          <w:sz w:val="24"/>
          <w:szCs w:val="24"/>
        </w:rPr>
        <w:t>The importance of Scrum is understanding changes happen constantly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314DC">
        <w:rPr>
          <w:rFonts w:ascii="Times New Roman" w:hAnsi="Times New Roman" w:cs="Times New Roman"/>
          <w:sz w:val="24"/>
          <w:szCs w:val="24"/>
        </w:rPr>
        <w:t>These changes may happen in the middle of the project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314DC">
        <w:rPr>
          <w:rFonts w:ascii="Times New Roman" w:hAnsi="Times New Roman" w:cs="Times New Roman"/>
          <w:sz w:val="24"/>
          <w:szCs w:val="24"/>
        </w:rPr>
        <w:t>Our daily stand-up helps us understand what needs to be done that day or couple days</w:t>
      </w:r>
      <w:r w:rsidR="00CA67B4">
        <w:rPr>
          <w:rFonts w:ascii="Times New Roman" w:hAnsi="Times New Roman" w:cs="Times New Roman"/>
          <w:sz w:val="24"/>
          <w:szCs w:val="24"/>
        </w:rPr>
        <w:t>.  Everyone</w:t>
      </w:r>
      <w:r w:rsidR="00C314DC">
        <w:rPr>
          <w:rFonts w:ascii="Times New Roman" w:hAnsi="Times New Roman" w:cs="Times New Roman"/>
          <w:sz w:val="24"/>
          <w:szCs w:val="24"/>
        </w:rPr>
        <w:t xml:space="preserve"> is assigned a specific task or User Story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314DC">
        <w:rPr>
          <w:rFonts w:ascii="Times New Roman" w:hAnsi="Times New Roman" w:cs="Times New Roman"/>
          <w:sz w:val="24"/>
          <w:szCs w:val="24"/>
        </w:rPr>
        <w:t xml:space="preserve">If changes come </w:t>
      </w:r>
      <w:r w:rsidR="00CA67B4">
        <w:rPr>
          <w:rFonts w:ascii="Times New Roman" w:hAnsi="Times New Roman" w:cs="Times New Roman"/>
          <w:sz w:val="24"/>
          <w:szCs w:val="24"/>
        </w:rPr>
        <w:t>up,</w:t>
      </w:r>
      <w:r w:rsidR="00C314DC">
        <w:rPr>
          <w:rFonts w:ascii="Times New Roman" w:hAnsi="Times New Roman" w:cs="Times New Roman"/>
          <w:sz w:val="24"/>
          <w:szCs w:val="24"/>
        </w:rPr>
        <w:t xml:space="preserve"> we can adjust what should have priority during the current Sprint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123ECB">
        <w:rPr>
          <w:rFonts w:ascii="Times New Roman" w:hAnsi="Times New Roman" w:cs="Times New Roman"/>
          <w:sz w:val="24"/>
          <w:szCs w:val="24"/>
        </w:rPr>
        <w:t xml:space="preserve">As the Scrum Master, I </w:t>
      </w:r>
      <w:r w:rsidR="008E3F8A">
        <w:rPr>
          <w:rFonts w:ascii="Times New Roman" w:hAnsi="Times New Roman" w:cs="Times New Roman"/>
          <w:sz w:val="24"/>
          <w:szCs w:val="24"/>
        </w:rPr>
        <w:t>facilitated</w:t>
      </w:r>
      <w:r w:rsidR="00123ECB">
        <w:rPr>
          <w:rFonts w:ascii="Times New Roman" w:hAnsi="Times New Roman" w:cs="Times New Roman"/>
          <w:sz w:val="24"/>
          <w:szCs w:val="24"/>
        </w:rPr>
        <w:t xml:space="preserve"> the daily meetings during our Travel Project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123ECB">
        <w:rPr>
          <w:rFonts w:ascii="Times New Roman" w:hAnsi="Times New Roman" w:cs="Times New Roman"/>
          <w:sz w:val="24"/>
          <w:szCs w:val="24"/>
        </w:rPr>
        <w:t>I ensured everyone understood what their tasks were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123ECB">
        <w:rPr>
          <w:rFonts w:ascii="Times New Roman" w:hAnsi="Times New Roman" w:cs="Times New Roman"/>
          <w:sz w:val="24"/>
          <w:szCs w:val="24"/>
        </w:rPr>
        <w:t xml:space="preserve">I allowed the members of my team to have the freedom to accomplish what needed to be done. </w:t>
      </w:r>
    </w:p>
    <w:p w14:paraId="2B0DCCD4" w14:textId="584A5246" w:rsidR="008E3F8A" w:rsidRDefault="008E3F8A" w:rsidP="005A40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="00CF2B8F">
        <w:rPr>
          <w:rFonts w:ascii="Times New Roman" w:hAnsi="Times New Roman" w:cs="Times New Roman"/>
          <w:sz w:val="24"/>
          <w:szCs w:val="24"/>
        </w:rPr>
        <w:t>During our development of the SNHU Travel project the Scrum-agile approach helped each User Story come to completion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F2B8F">
        <w:rPr>
          <w:rFonts w:ascii="Times New Roman" w:hAnsi="Times New Roman" w:cs="Times New Roman"/>
          <w:sz w:val="24"/>
          <w:szCs w:val="24"/>
        </w:rPr>
        <w:t>This was done because of the constant communication our Project Owner had with the Clients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F2B8F">
        <w:rPr>
          <w:rFonts w:ascii="Times New Roman" w:hAnsi="Times New Roman" w:cs="Times New Roman"/>
          <w:sz w:val="24"/>
          <w:szCs w:val="24"/>
        </w:rPr>
        <w:t>She was very effective in gaining the information on what the Clients wanted done for SNHU Travel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F2B8F">
        <w:rPr>
          <w:rFonts w:ascii="Times New Roman" w:hAnsi="Times New Roman" w:cs="Times New Roman"/>
          <w:sz w:val="24"/>
          <w:szCs w:val="24"/>
        </w:rPr>
        <w:t>With this information we were able to develop User Stories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F2B8F">
        <w:rPr>
          <w:rFonts w:ascii="Times New Roman" w:hAnsi="Times New Roman" w:cs="Times New Roman"/>
          <w:sz w:val="24"/>
          <w:szCs w:val="24"/>
        </w:rPr>
        <w:t>Also, we were able to organize them by priority and size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CF2B8F">
        <w:rPr>
          <w:rFonts w:ascii="Times New Roman" w:hAnsi="Times New Roman" w:cs="Times New Roman"/>
          <w:sz w:val="24"/>
          <w:szCs w:val="24"/>
        </w:rPr>
        <w:t>During the project we realized that the type of vacation selection was a “high” priority</w:t>
      </w:r>
      <w:r w:rsidR="00CA67B4">
        <w:rPr>
          <w:rFonts w:ascii="Times New Roman" w:hAnsi="Times New Roman" w:cs="Times New Roman"/>
          <w:sz w:val="24"/>
          <w:szCs w:val="24"/>
        </w:rPr>
        <w:t>.  Whereas</w:t>
      </w:r>
      <w:r w:rsidR="00CF2B8F">
        <w:rPr>
          <w:rFonts w:ascii="Times New Roman" w:hAnsi="Times New Roman" w:cs="Times New Roman"/>
          <w:sz w:val="24"/>
          <w:szCs w:val="24"/>
        </w:rPr>
        <w:t xml:space="preserve"> the price limit on vacation was a “low” priority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BA64A3">
        <w:rPr>
          <w:rFonts w:ascii="Times New Roman" w:hAnsi="Times New Roman" w:cs="Times New Roman"/>
          <w:sz w:val="24"/>
          <w:szCs w:val="24"/>
        </w:rPr>
        <w:t>The Scrum approach allowed us to adjust easily when the project had changes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BA64A3">
        <w:rPr>
          <w:rFonts w:ascii="Times New Roman" w:hAnsi="Times New Roman" w:cs="Times New Roman"/>
          <w:sz w:val="24"/>
          <w:szCs w:val="24"/>
        </w:rPr>
        <w:t>Such as, we had to change our “Top Destination” page to top 10 instead of five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BA64A3">
        <w:rPr>
          <w:rFonts w:ascii="Times New Roman" w:hAnsi="Times New Roman" w:cs="Times New Roman"/>
          <w:sz w:val="24"/>
          <w:szCs w:val="24"/>
        </w:rPr>
        <w:t>Also, the clients wanted our project to be an App as well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BA64A3">
        <w:rPr>
          <w:rFonts w:ascii="Times New Roman" w:hAnsi="Times New Roman" w:cs="Times New Roman"/>
          <w:sz w:val="24"/>
          <w:szCs w:val="24"/>
        </w:rPr>
        <w:t>We adapted quickly to this because our Project Manager emailed us immediately when changes happened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BA64A3">
        <w:rPr>
          <w:rFonts w:ascii="Times New Roman" w:hAnsi="Times New Roman" w:cs="Times New Roman"/>
          <w:sz w:val="24"/>
          <w:szCs w:val="24"/>
        </w:rPr>
        <w:t>We would also have meetings reevaluating our priorities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BA64A3">
        <w:rPr>
          <w:rFonts w:ascii="Times New Roman" w:hAnsi="Times New Roman" w:cs="Times New Roman"/>
          <w:sz w:val="24"/>
          <w:szCs w:val="24"/>
        </w:rPr>
        <w:t xml:space="preserve">If this </w:t>
      </w:r>
      <w:r w:rsidR="00CA67B4">
        <w:rPr>
          <w:rFonts w:ascii="Times New Roman" w:hAnsi="Times New Roman" w:cs="Times New Roman"/>
          <w:sz w:val="24"/>
          <w:szCs w:val="24"/>
        </w:rPr>
        <w:t>were</w:t>
      </w:r>
      <w:r w:rsidR="00BA64A3">
        <w:rPr>
          <w:rFonts w:ascii="Times New Roman" w:hAnsi="Times New Roman" w:cs="Times New Roman"/>
          <w:sz w:val="24"/>
          <w:szCs w:val="24"/>
        </w:rPr>
        <w:t xml:space="preserve"> a Waterfall approach, changes could not happen this quickly due to the project being </w:t>
      </w:r>
      <w:r w:rsidR="00CA67B4">
        <w:rPr>
          <w:rFonts w:ascii="Times New Roman" w:hAnsi="Times New Roman" w:cs="Times New Roman"/>
          <w:sz w:val="24"/>
          <w:szCs w:val="24"/>
        </w:rPr>
        <w:t xml:space="preserve">fully </w:t>
      </w:r>
      <w:r w:rsidR="00BA64A3">
        <w:rPr>
          <w:rFonts w:ascii="Times New Roman" w:hAnsi="Times New Roman" w:cs="Times New Roman"/>
          <w:sz w:val="24"/>
          <w:szCs w:val="24"/>
        </w:rPr>
        <w:t>planned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BA64A3">
        <w:rPr>
          <w:rFonts w:ascii="Times New Roman" w:hAnsi="Times New Roman" w:cs="Times New Roman"/>
          <w:sz w:val="24"/>
          <w:szCs w:val="24"/>
        </w:rPr>
        <w:t>Also, during Waterfall little communication is done during the project with the Stakeholders or Clients.</w:t>
      </w:r>
      <w:r w:rsidR="00DE2858">
        <w:rPr>
          <w:rFonts w:ascii="Times New Roman" w:hAnsi="Times New Roman" w:cs="Times New Roman"/>
          <w:sz w:val="24"/>
          <w:szCs w:val="24"/>
        </w:rPr>
        <w:t xml:space="preserve"> Speaking of communication. Our Scrum Team’s ability to communicate with each other was a cornerstone of our project’s success. </w:t>
      </w:r>
      <w:r w:rsidR="00BA64A3">
        <w:rPr>
          <w:rFonts w:ascii="Times New Roman" w:hAnsi="Times New Roman" w:cs="Times New Roman"/>
          <w:sz w:val="24"/>
          <w:szCs w:val="24"/>
        </w:rPr>
        <w:t xml:space="preserve"> </w:t>
      </w:r>
      <w:r w:rsidR="00DE2858">
        <w:rPr>
          <w:rFonts w:ascii="Times New Roman" w:hAnsi="Times New Roman" w:cs="Times New Roman"/>
          <w:sz w:val="24"/>
          <w:szCs w:val="24"/>
        </w:rPr>
        <w:t>We constantly emailed each other when changes were made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DE2858">
        <w:rPr>
          <w:rFonts w:ascii="Times New Roman" w:hAnsi="Times New Roman" w:cs="Times New Roman"/>
          <w:sz w:val="24"/>
          <w:szCs w:val="24"/>
        </w:rPr>
        <w:t>We had our daily meeting where everyone was encouraged to talk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DE2858">
        <w:rPr>
          <w:rFonts w:ascii="Times New Roman" w:hAnsi="Times New Roman" w:cs="Times New Roman"/>
          <w:sz w:val="24"/>
          <w:szCs w:val="24"/>
        </w:rPr>
        <w:t>Every member brought their own ideas to the table on how to complete certain aspects of the project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DE2858">
        <w:rPr>
          <w:rFonts w:ascii="Times New Roman" w:hAnsi="Times New Roman" w:cs="Times New Roman"/>
          <w:sz w:val="24"/>
          <w:szCs w:val="24"/>
        </w:rPr>
        <w:t xml:space="preserve">Not one member, </w:t>
      </w:r>
      <w:r w:rsidR="00CA67B4">
        <w:rPr>
          <w:rFonts w:ascii="Times New Roman" w:hAnsi="Times New Roman" w:cs="Times New Roman"/>
          <w:sz w:val="24"/>
          <w:szCs w:val="24"/>
        </w:rPr>
        <w:t>I</w:t>
      </w:r>
      <w:r w:rsidR="00DE2858">
        <w:rPr>
          <w:rFonts w:ascii="Times New Roman" w:hAnsi="Times New Roman" w:cs="Times New Roman"/>
          <w:sz w:val="24"/>
          <w:szCs w:val="24"/>
        </w:rPr>
        <w:t xml:space="preserve"> included, spearheaded these meetings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DE2858">
        <w:rPr>
          <w:rFonts w:ascii="Times New Roman" w:hAnsi="Times New Roman" w:cs="Times New Roman"/>
          <w:sz w:val="24"/>
          <w:szCs w:val="24"/>
        </w:rPr>
        <w:t xml:space="preserve">Everyone was on equal footing and this encouraged collaboration amongst </w:t>
      </w:r>
      <w:r w:rsidR="00CA67B4">
        <w:rPr>
          <w:rFonts w:ascii="Times New Roman" w:hAnsi="Times New Roman" w:cs="Times New Roman"/>
          <w:sz w:val="24"/>
          <w:szCs w:val="24"/>
        </w:rPr>
        <w:t>us</w:t>
      </w:r>
      <w:r w:rsidR="00DE285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32B0E7C" w14:textId="548352D4" w:rsidR="009A0E7D" w:rsidRDefault="009A0E7D" w:rsidP="005A40CE">
      <w:pPr>
        <w:spacing w:line="480" w:lineRule="auto"/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54D7D">
        <w:rPr>
          <w:rFonts w:ascii="Times New Roman" w:hAnsi="Times New Roman" w:cs="Times New Roman"/>
          <w:sz w:val="24"/>
          <w:szCs w:val="24"/>
        </w:rPr>
        <w:t>We used certain organization tools and Scrum-agile principles to successfully complete our SNHU Travel Project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D54D7D">
        <w:rPr>
          <w:rFonts w:ascii="Times New Roman" w:hAnsi="Times New Roman" w:cs="Times New Roman"/>
          <w:sz w:val="24"/>
          <w:szCs w:val="24"/>
        </w:rPr>
        <w:t xml:space="preserve">As stated previously, we relied heavily on User Stories to complete </w:t>
      </w:r>
      <w:r w:rsidR="00D54D7D">
        <w:rPr>
          <w:rFonts w:ascii="Times New Roman" w:hAnsi="Times New Roman" w:cs="Times New Roman"/>
          <w:sz w:val="24"/>
          <w:szCs w:val="24"/>
        </w:rPr>
        <w:lastRenderedPageBreak/>
        <w:t>our project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D54D7D">
        <w:rPr>
          <w:rFonts w:ascii="Times New Roman" w:hAnsi="Times New Roman" w:cs="Times New Roman"/>
          <w:sz w:val="24"/>
          <w:szCs w:val="24"/>
        </w:rPr>
        <w:t>The User Stories helped us understand exactly what the “Clients” wanted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D54D7D">
        <w:rPr>
          <w:rFonts w:ascii="Times New Roman" w:hAnsi="Times New Roman" w:cs="Times New Roman"/>
          <w:sz w:val="24"/>
          <w:szCs w:val="24"/>
        </w:rPr>
        <w:t>Also, we used Scrum Boards to track our sprints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D54D7D">
        <w:rPr>
          <w:rFonts w:ascii="Times New Roman" w:hAnsi="Times New Roman" w:cs="Times New Roman"/>
          <w:sz w:val="24"/>
          <w:szCs w:val="24"/>
        </w:rPr>
        <w:t>These boards acted as a “visual progress meter” on our User Stories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D54D7D">
        <w:rPr>
          <w:rFonts w:ascii="Times New Roman" w:hAnsi="Times New Roman" w:cs="Times New Roman"/>
          <w:sz w:val="24"/>
          <w:szCs w:val="24"/>
        </w:rPr>
        <w:t>We were able to visualize where we were during our Sprint and what roadblocks we were facing</w:t>
      </w:r>
      <w:r w:rsidR="00CA67B4">
        <w:rPr>
          <w:rFonts w:ascii="Times New Roman" w:hAnsi="Times New Roman" w:cs="Times New Roman"/>
          <w:sz w:val="24"/>
          <w:szCs w:val="24"/>
        </w:rPr>
        <w:t xml:space="preserve">.  </w:t>
      </w:r>
      <w:r w:rsidR="00D54D7D">
        <w:rPr>
          <w:rFonts w:ascii="Times New Roman" w:hAnsi="Times New Roman" w:cs="Times New Roman"/>
          <w:sz w:val="24"/>
          <w:szCs w:val="24"/>
        </w:rPr>
        <w:t xml:space="preserve">As for the principles that helped us succeed were, welcome changing requirements, </w:t>
      </w:r>
      <w:r w:rsidR="00CA67B4">
        <w:rPr>
          <w:rFonts w:ascii="Times New Roman" w:hAnsi="Times New Roman" w:cs="Times New Roman"/>
          <w:sz w:val="24"/>
          <w:szCs w:val="24"/>
        </w:rPr>
        <w:t>businesspeople</w:t>
      </w:r>
      <w:r w:rsidR="00D54D7D">
        <w:rPr>
          <w:rFonts w:ascii="Times New Roman" w:hAnsi="Times New Roman" w:cs="Times New Roman"/>
          <w:sz w:val="24"/>
          <w:szCs w:val="24"/>
        </w:rPr>
        <w:t xml:space="preserve"> and developers must work together daily throughout the project, and finally, </w:t>
      </w:r>
      <w:r w:rsidR="00D54D7D" w:rsidRPr="00D54D7D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>Build projects around motivated individuals</w:t>
      </w:r>
      <w:r w:rsidR="00CA67B4" w:rsidRPr="00D54D7D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.  </w:t>
      </w:r>
      <w:r w:rsidR="00D54D7D" w:rsidRPr="00D54D7D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Give them the environment and support they </w:t>
      </w:r>
      <w:r w:rsidR="00CA67B4" w:rsidRPr="00D54D7D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>need and</w:t>
      </w:r>
      <w:r w:rsidR="00D54D7D" w:rsidRPr="00D54D7D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 trust them to get the job done.</w:t>
      </w:r>
    </w:p>
    <w:p w14:paraId="410C5881" w14:textId="12013C79" w:rsidR="00B76BC0" w:rsidRDefault="00A46754" w:rsidP="005A40CE">
      <w:pPr>
        <w:spacing w:line="480" w:lineRule="auto"/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ab/>
        <w:t>This review and retrospective on our SNHU Travel Project should make it clear that the Scrum-agile approach was the best methodology for this project</w:t>
      </w:r>
      <w:r w:rsidR="00CA67B4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.  </w:t>
      </w: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We were in constant communication with </w:t>
      </w:r>
      <w:r w:rsidR="00CA67B4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>each other</w:t>
      </w: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 and the Clients</w:t>
      </w:r>
      <w:r w:rsidR="00CA67B4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.  </w:t>
      </w: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Due to this we knew exactly what they needed, and when changes </w:t>
      </w:r>
      <w:r w:rsidR="00CA67B4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>happened,</w:t>
      </w: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 we could immediately respond</w:t>
      </w:r>
      <w:r w:rsidR="00CA67B4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.  </w:t>
      </w: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>With us constantly testing during each sprint and developing small increments to the project, we were able to succeed without errors</w:t>
      </w:r>
      <w:r w:rsidR="00CA67B4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.  </w:t>
      </w: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If this </w:t>
      </w:r>
      <w:r w:rsidR="00CA67B4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>were</w:t>
      </w: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 Waterfall and we tested at the </w:t>
      </w:r>
      <w:r w:rsidR="00CA67B4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>end if</w:t>
      </w: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 an error was </w:t>
      </w:r>
      <w:r w:rsidR="00CA67B4"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>found,</w:t>
      </w: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t xml:space="preserve"> we would possibly have to start our project over. </w:t>
      </w:r>
    </w:p>
    <w:p w14:paraId="1112629D" w14:textId="77777777" w:rsidR="00B76BC0" w:rsidRDefault="00B76BC0">
      <w:pP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pacing w:val="-4"/>
          <w:sz w:val="24"/>
          <w:szCs w:val="24"/>
          <w:shd w:val="clear" w:color="auto" w:fill="FFFFFF"/>
        </w:rPr>
        <w:br w:type="page"/>
      </w:r>
    </w:p>
    <w:p w14:paraId="7DF71BFF" w14:textId="45727A65" w:rsidR="00A46754" w:rsidRDefault="00B76BC0" w:rsidP="00B76BC0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Citations</w:t>
      </w:r>
    </w:p>
    <w:p w14:paraId="0D6099DB" w14:textId="067505F1" w:rsidR="000B16F9" w:rsidRDefault="000B16F9" w:rsidP="000B16F9">
      <w:pPr>
        <w:pStyle w:val="NormalWeb"/>
        <w:ind w:left="567" w:hanging="567"/>
      </w:pPr>
      <w:r>
        <w:t>Chaudhary, L. (n.d.)</w:t>
      </w:r>
      <w:r w:rsidR="00CA67B4">
        <w:t xml:space="preserve">.  </w:t>
      </w:r>
      <w:r>
        <w:t>Scrum vs Waterfall: Top 12 major differences you must know</w:t>
      </w:r>
      <w:r w:rsidR="00CA67B4">
        <w:t xml:space="preserve">.  </w:t>
      </w:r>
      <w:r>
        <w:t>Retrieved April 16, 2021, from https://www.educba.com/scrum-vs-waterfall/</w:t>
      </w:r>
    </w:p>
    <w:p w14:paraId="4028825A" w14:textId="6CCC265E" w:rsidR="000B16F9" w:rsidRDefault="000B16F9" w:rsidP="000B16F9">
      <w:pPr>
        <w:pStyle w:val="NormalWeb"/>
        <w:ind w:left="567" w:hanging="567"/>
      </w:pPr>
      <w:r>
        <w:t>Bhagia, R., Rajkumar, D., &amp; Jain, S. (2017, August 16)</w:t>
      </w:r>
      <w:r w:rsidR="00CA67B4">
        <w:t xml:space="preserve">.  </w:t>
      </w:r>
      <w:r>
        <w:t>Best organizational scrum tools to become agile</w:t>
      </w:r>
      <w:r w:rsidR="00CA67B4">
        <w:t xml:space="preserve">.  </w:t>
      </w:r>
      <w:r>
        <w:t>Retrieved April 16, 2021, from https://www.knowledgehut.com/blog/agile/best-organizational-scrum-tools-to-become-agile</w:t>
      </w:r>
    </w:p>
    <w:p w14:paraId="7924C070" w14:textId="2D2A77D7" w:rsidR="000B16F9" w:rsidRDefault="000B16F9" w:rsidP="000B16F9">
      <w:pPr>
        <w:pStyle w:val="NormalWeb"/>
        <w:ind w:left="567" w:hanging="567"/>
      </w:pPr>
      <w:r>
        <w:t>12 principles behind the Agile Manifesto: Agile Alliance</w:t>
      </w:r>
      <w:r w:rsidR="00CA67B4">
        <w:t xml:space="preserve">.  </w:t>
      </w:r>
      <w:r>
        <w:t>(2021, February 18)</w:t>
      </w:r>
      <w:r w:rsidR="00CA67B4">
        <w:t xml:space="preserve">.  </w:t>
      </w:r>
      <w:r>
        <w:t>Retrieved April 16, 2021, from https://www.agilealliance.org/agile101/12-principles-behind-the-agile-manifesto/</w:t>
      </w:r>
    </w:p>
    <w:p w14:paraId="53CE5280" w14:textId="77777777" w:rsidR="00B76BC0" w:rsidRPr="00B76BC0" w:rsidRDefault="00B76BC0" w:rsidP="00B76B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B76BC0" w:rsidRPr="00B76BC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F4407" w14:textId="77777777" w:rsidR="00696199" w:rsidRDefault="00696199" w:rsidP="005A40CE">
      <w:pPr>
        <w:spacing w:after="0" w:line="240" w:lineRule="auto"/>
      </w:pPr>
      <w:r>
        <w:separator/>
      </w:r>
    </w:p>
  </w:endnote>
  <w:endnote w:type="continuationSeparator" w:id="0">
    <w:p w14:paraId="030129B5" w14:textId="77777777" w:rsidR="00696199" w:rsidRDefault="00696199" w:rsidP="005A4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4292F" w14:textId="77777777" w:rsidR="00696199" w:rsidRDefault="00696199" w:rsidP="005A40CE">
      <w:pPr>
        <w:spacing w:after="0" w:line="240" w:lineRule="auto"/>
      </w:pPr>
      <w:r>
        <w:separator/>
      </w:r>
    </w:p>
  </w:footnote>
  <w:footnote w:type="continuationSeparator" w:id="0">
    <w:p w14:paraId="094C1034" w14:textId="77777777" w:rsidR="00696199" w:rsidRDefault="00696199" w:rsidP="005A4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53B50" w14:textId="664DCABB" w:rsidR="005A40CE" w:rsidRPr="005A40CE" w:rsidRDefault="005A40CE" w:rsidP="005A40CE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5A40CE">
      <w:rPr>
        <w:rFonts w:ascii="Times New Roman" w:hAnsi="Times New Roman" w:cs="Times New Roman"/>
        <w:sz w:val="24"/>
        <w:szCs w:val="24"/>
      </w:rPr>
      <w:t>Thomas Cogley</w:t>
    </w:r>
  </w:p>
  <w:p w14:paraId="516760CB" w14:textId="4F54BCB4" w:rsidR="005A40CE" w:rsidRPr="005A40CE" w:rsidRDefault="005A40CE" w:rsidP="005A40CE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5A40CE">
      <w:rPr>
        <w:rFonts w:ascii="Times New Roman" w:hAnsi="Times New Roman" w:cs="Times New Roman"/>
        <w:sz w:val="24"/>
        <w:szCs w:val="24"/>
      </w:rPr>
      <w:t>CS-250</w:t>
    </w:r>
  </w:p>
  <w:p w14:paraId="00D82275" w14:textId="638CAE9C" w:rsidR="005A40CE" w:rsidRPr="005A40CE" w:rsidRDefault="005A40CE" w:rsidP="005A40CE">
    <w:pPr>
      <w:pStyle w:val="Header"/>
      <w:spacing w:line="480" w:lineRule="auto"/>
      <w:jc w:val="right"/>
      <w:rPr>
        <w:rFonts w:ascii="Times New Roman" w:hAnsi="Times New Roman" w:cs="Times New Roman"/>
        <w:sz w:val="24"/>
        <w:szCs w:val="24"/>
      </w:rPr>
    </w:pPr>
    <w:r w:rsidRPr="005A40CE">
      <w:rPr>
        <w:rFonts w:ascii="Times New Roman" w:hAnsi="Times New Roman" w:cs="Times New Roman"/>
        <w:sz w:val="24"/>
        <w:szCs w:val="24"/>
      </w:rPr>
      <w:t>Final Projec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DYxMTMwMTc3NDVT0lEKTi0uzszPAykwrAUASigcOywAAAA="/>
  </w:docVars>
  <w:rsids>
    <w:rsidRoot w:val="005A40CE"/>
    <w:rsid w:val="000B16F9"/>
    <w:rsid w:val="00123ECB"/>
    <w:rsid w:val="0013042D"/>
    <w:rsid w:val="003D4181"/>
    <w:rsid w:val="004E465D"/>
    <w:rsid w:val="005A40CE"/>
    <w:rsid w:val="00696199"/>
    <w:rsid w:val="008E3F8A"/>
    <w:rsid w:val="009A0E7D"/>
    <w:rsid w:val="00A46754"/>
    <w:rsid w:val="00B76BC0"/>
    <w:rsid w:val="00BA64A3"/>
    <w:rsid w:val="00C314DC"/>
    <w:rsid w:val="00CA67B4"/>
    <w:rsid w:val="00CF2B8F"/>
    <w:rsid w:val="00D54D7D"/>
    <w:rsid w:val="00DE2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15C6C"/>
  <w15:chartTrackingRefBased/>
  <w15:docId w15:val="{4B1B8AE7-5AE6-4C0B-B158-6A6EFAFD9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4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0CE"/>
  </w:style>
  <w:style w:type="paragraph" w:styleId="Footer">
    <w:name w:val="footer"/>
    <w:basedOn w:val="Normal"/>
    <w:link w:val="FooterChar"/>
    <w:uiPriority w:val="99"/>
    <w:unhideWhenUsed/>
    <w:rsid w:val="005A4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0CE"/>
  </w:style>
  <w:style w:type="paragraph" w:styleId="NormalWeb">
    <w:name w:val="Normal (Web)"/>
    <w:basedOn w:val="Normal"/>
    <w:uiPriority w:val="99"/>
    <w:semiHidden/>
    <w:unhideWhenUsed/>
    <w:rsid w:val="000B16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69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9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4</Pages>
  <Words>812</Words>
  <Characters>463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Cogley</dc:creator>
  <cp:keywords/>
  <dc:description/>
  <cp:lastModifiedBy>Thomas Cogley</cp:lastModifiedBy>
  <cp:revision>13</cp:revision>
  <dcterms:created xsi:type="dcterms:W3CDTF">2021-04-15T23:37:00Z</dcterms:created>
  <dcterms:modified xsi:type="dcterms:W3CDTF">2021-04-16T02:58:00Z</dcterms:modified>
</cp:coreProperties>
</file>